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0262c428789fb37762ff6b7c31d0c1e0005a61"/>
    <w:p>
      <w:pPr>
        <w:pStyle w:val="Heading1"/>
      </w:pPr>
      <w:r>
        <w:t xml:space="preserve">Cover Letter for Translator Interpreter Position in Ivory Coast Abidjan</w:t>
      </w:r>
    </w:p>
    <w:p>
      <w:pPr>
        <w:pStyle w:val="FirstParagraph"/>
      </w:pPr>
      <w:r>
        <w:t xml:space="preserve">Dear [Hiring Manager's Name],</w:t>
      </w:r>
    </w:p>
    <w:p>
      <w:pPr>
        <w:pStyle w:val="BodyText"/>
      </w:pPr>
      <w:r>
        <w:t xml:space="preserve">I am writing to express my enthusiastic interest in the Translator Interpreter position at your esteemed organization, as advertised in [insert source]. With a profound passion for language, cultural exchange, and a proven track record of bridging communication gaps across diverse communities, I am confident that my skills and experiences align perfectly with the requirements of this role. As someone deeply committed to fostering understanding between people from different backgrounds, I am eager to contribute my expertise as a Translator Interpreter in the vibrant and dynamic setting of Ivory Coast Abidjan.</w:t>
      </w:r>
    </w:p>
    <w:p>
      <w:pPr>
        <w:pStyle w:val="BodyText"/>
      </w:pPr>
      <w:r>
        <w:t xml:space="preserve">Having worked extensively in multilingual environments, I have developed a nuanced understanding of the critical role that accurate translation and interpretation play in facilitating meaningful interactions. My professional journey as a Translator Interpreter has equipped me with advanced proficiency in [list languages, e.g., French, English, and local languages such as Dioula or Baoulé], allowing me to seamlessly navigate linguistic and cultural nuances. This expertise is further strengthened by my formal education in [mention degree or certifications, e.g., a Master’s in Translation Studies] and years of hands-on experience in both written translation and real-time interpretation for international organizations, businesses, and diplomatic missions.</w:t>
      </w:r>
    </w:p>
    <w:p>
      <w:pPr>
        <w:pStyle w:val="BodyText"/>
      </w:pPr>
      <w:r>
        <w:t xml:space="preserve">The importance of this role cannot be overstated, particularly in a region like Ivory Coast Abidjan. As one of West Africa’s economic hubs, Abidjan is a melting pot of cultures, languages, and global stakeholders. Here, effective communication is not just a convenience—it is the foundation for successful collaboration in sectors ranging from commerce and diplomacy to education and healthcare. My ability to translate complex texts while preserving the cultural context and intent behind them ensures that messages are not only understood but also respected. Whether it’s translating legal documents, interpreting during high-stakes negotiations, or facilitating dialogue between local communities and international partners, I bring a level of precision and sensitivity that is essential in this role.</w:t>
      </w:r>
    </w:p>
    <w:p>
      <w:pPr>
        <w:pStyle w:val="BodyText"/>
      </w:pPr>
      <w:r>
        <w:t xml:space="preserve">My experience as a Translator Interpreter has also honed my adaptability and problem-solving skills. In Ivory Coast Abidjan, where the linguistic landscape is as diverse as its people, I have encountered situations requiring quick thinking and deep cultural awareness. For instance, during my work with [mention a specific project or organization], I interpreted for a multinational team operating in remote regions of the country, where local dialects and regional variations required me to tailor my approach to ensure clarity and inclusivity. This experience reinforced my belief that successful translation is not just about words—it is about building trust and fostering mutual understanding.</w:t>
      </w:r>
    </w:p>
    <w:p>
      <w:pPr>
        <w:pStyle w:val="BodyText"/>
      </w:pPr>
      <w:r>
        <w:t xml:space="preserve">What draws me most to this opportunity in Ivory Coast Abidjan is the chance to contribute to a community that values innovation and cross-cultural collaboration. The city’s strategic importance as a gateway to West Africa makes it a critical hub for international trade, tourism, and cultural exchange. As a Translator Interpreter, I would play a vital role in supporting these initiatives by ensuring that communication barriers do not hinder progress. My fluency in both global languages and local tongues allows me to act as a bridge between the international community and Ivorian stakeholders, enabling smoother operations and stronger partnerships.</w:t>
      </w:r>
    </w:p>
    <w:p>
      <w:pPr>
        <w:pStyle w:val="BodyText"/>
      </w:pPr>
      <w:r>
        <w:t xml:space="preserve">Furthermore, my commitment to continuous learning keeps me attuned to the evolving needs of the translation industry. I regularly engage with professional development opportunities, such as workshops on emerging technologies in language processing and cultural competency training. This dedication ensures that I remain at the forefront of best practices, which is particularly crucial in a fast-paced environment like Ivory Coast Abidjan, where innovation and adaptability are key to success.</w:t>
      </w:r>
    </w:p>
    <w:p>
      <w:pPr>
        <w:pStyle w:val="BodyText"/>
      </w:pPr>
      <w:r>
        <w:t xml:space="preserve">I am particularly drawn to your organization because of its reputation for [mention specific values or achievements of the company, e.g., "excellence in cross-border collaborations" or "commitment to sustainable development"]. As a Translator Interpreter, I am eager to support your mission by delivering translations and interpretations that are not only accurate but also culturally resonant. My goal is to ensure that every interaction facilitated by my work reflects the respect and professionalism that Ivory Coast Abidjan deserves.</w:t>
      </w:r>
    </w:p>
    <w:p>
      <w:pPr>
        <w:pStyle w:val="BodyText"/>
      </w:pPr>
      <w:r>
        <w:t xml:space="preserve">In closing, I would like to express my sincere appreciation for considering my application. I am confident that my skills as a Translator Interpreter, combined with my deep respect for the cultural and linguistic richness of Ivory Coast Abidjan, make me an ideal candidate for this position. I would be honored to contribute to your team’s success and help strengthen the connections that drive progress in this remarkable region.</w:t>
      </w:r>
    </w:p>
    <w:p>
      <w:pPr>
        <w:pStyle w:val="BodyText"/>
      </w:pPr>
      <w:r>
        <w:t xml:space="preserve">Thank you for your time and consideration. I look forward to the opportunity to discuss how my background and passion for language can benefit your organiza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Ivory Coast Abidjan</dc:title>
  <dc:creator/>
  <dc:language>en</dc:language>
  <cp:keywords/>
  <dcterms:created xsi:type="dcterms:W3CDTF">2026-07-23T02:49:04Z</dcterms:created>
  <dcterms:modified xsi:type="dcterms:W3CDTF">2026-07-23T02:49:04Z</dcterms:modified>
</cp:coreProperties>
</file>

<file path=docProps/custom.xml><?xml version="1.0" encoding="utf-8"?>
<Properties xmlns="http://schemas.openxmlformats.org/officeDocument/2006/custom-properties" xmlns:vt="http://schemas.openxmlformats.org/officeDocument/2006/docPropsVTypes"/>
</file>